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94A85" w14:textId="77777777" w:rsidR="006B18FF" w:rsidRDefault="006B18FF" w:rsidP="006B18FF">
      <w:pPr>
        <w:pStyle w:val="Navadensplet"/>
        <w:rPr>
          <w:rStyle w:val="Krepko"/>
          <w:b w:val="0"/>
          <w:bCs w:val="0"/>
        </w:rPr>
      </w:pPr>
      <w:r>
        <w:rPr>
          <w:rStyle w:val="Krepko"/>
          <w:b w:val="0"/>
          <w:bCs w:val="0"/>
        </w:rPr>
        <w:t>Erasmus Plus KA171 (BIP Algeria – Slovenia)</w:t>
      </w:r>
      <w:r>
        <w:br/>
      </w:r>
      <w:r>
        <w:rPr>
          <w:rStyle w:val="Krepko"/>
          <w:b w:val="0"/>
          <w:bCs w:val="0"/>
        </w:rPr>
        <w:t>Borders, Languages and Minds: Comparative Perspectives (Koper, 1-5 June 2026)</w:t>
      </w:r>
      <w:r>
        <w:br/>
      </w:r>
      <w:r>
        <w:rPr>
          <w:rStyle w:val="Krepko"/>
          <w:b w:val="0"/>
          <w:bCs w:val="0"/>
        </w:rPr>
        <w:t>Programme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3"/>
        <w:gridCol w:w="1379"/>
        <w:gridCol w:w="6020"/>
      </w:tblGrid>
      <w:tr w:rsidR="006B18FF" w14:paraId="02049B62" w14:textId="77777777" w:rsidTr="00F574C6"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DCB4DE" w14:textId="77777777" w:rsidR="006B18FF" w:rsidRDefault="006B18FF">
            <w:pPr>
              <w:pStyle w:val="Navadensplet"/>
              <w:spacing w:before="0" w:beforeAutospacing="0" w:after="0" w:afterAutospacing="0"/>
              <w:rPr>
                <w:rStyle w:val="Krepko"/>
                <w:lang w:val="en-US" w:eastAsia="en-US"/>
              </w:rPr>
            </w:pPr>
            <w:r>
              <w:rPr>
                <w:rStyle w:val="Krepko"/>
                <w:lang w:val="en-US" w:eastAsia="en-US"/>
              </w:rPr>
              <w:t>Date</w:t>
            </w:r>
          </w:p>
        </w:tc>
        <w:tc>
          <w:tcPr>
            <w:tcW w:w="13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139FB6" w14:textId="77777777" w:rsidR="006B18FF" w:rsidRDefault="006B18FF">
            <w:pPr>
              <w:pStyle w:val="Navadensplet"/>
              <w:spacing w:before="0" w:beforeAutospacing="0" w:after="0" w:afterAutospacing="0"/>
              <w:rPr>
                <w:rStyle w:val="Krepko"/>
                <w:lang w:val="en-US" w:eastAsia="en-US"/>
              </w:rPr>
            </w:pPr>
            <w:r>
              <w:rPr>
                <w:rStyle w:val="Krepko"/>
                <w:color w:val="000000"/>
                <w:lang w:val="en-US" w:eastAsia="en-US"/>
              </w:rPr>
              <w:t>Time</w:t>
            </w:r>
          </w:p>
        </w:tc>
        <w:tc>
          <w:tcPr>
            <w:tcW w:w="60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2D4A4" w14:textId="77777777" w:rsidR="006B18FF" w:rsidRDefault="006B18FF">
            <w:pPr>
              <w:pStyle w:val="Navadensplet"/>
              <w:spacing w:before="0" w:beforeAutospacing="0" w:after="0" w:afterAutospacing="0"/>
              <w:rPr>
                <w:rStyle w:val="Krepko"/>
                <w:lang w:val="en-US" w:eastAsia="en-US"/>
              </w:rPr>
            </w:pPr>
            <w:r>
              <w:rPr>
                <w:rStyle w:val="Krepko"/>
                <w:color w:val="000000"/>
                <w:lang w:val="en-US" w:eastAsia="en-US"/>
              </w:rPr>
              <w:t>Daily Plan</w:t>
            </w:r>
          </w:p>
        </w:tc>
      </w:tr>
      <w:tr w:rsidR="006B18FF" w14:paraId="57794742" w14:textId="77777777" w:rsidTr="00F574C6">
        <w:tc>
          <w:tcPr>
            <w:tcW w:w="16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99F33" w14:textId="77777777" w:rsidR="006B18FF" w:rsidRDefault="006B18FF">
            <w:pPr>
              <w:pStyle w:val="Navadensplet"/>
              <w:spacing w:before="0" w:beforeAutospacing="0" w:after="0" w:afterAutospacing="0"/>
              <w:rPr>
                <w:rStyle w:val="Krepko"/>
                <w:lang w:val="en-US" w:eastAsia="en-US"/>
              </w:rPr>
            </w:pPr>
            <w:r>
              <w:rPr>
                <w:rStyle w:val="Krepko"/>
                <w:lang w:val="en-US" w:eastAsia="en-US"/>
              </w:rPr>
              <w:t xml:space="preserve">Sunday, </w:t>
            </w:r>
          </w:p>
          <w:p w14:paraId="22ED1B88" w14:textId="77777777" w:rsidR="006B18FF" w:rsidRDefault="006B18FF">
            <w:pPr>
              <w:pStyle w:val="Navadensplet"/>
              <w:spacing w:before="0" w:beforeAutospacing="0" w:after="0" w:afterAutospacing="0"/>
              <w:rPr>
                <w:rStyle w:val="Krepko"/>
                <w:b w:val="0"/>
                <w:bCs w:val="0"/>
                <w:lang w:val="en-US" w:eastAsia="en-US"/>
              </w:rPr>
            </w:pPr>
            <w:r>
              <w:rPr>
                <w:rStyle w:val="Krepko"/>
                <w:lang w:val="en-US" w:eastAsia="en-US"/>
              </w:rPr>
              <w:t>May 31</w:t>
            </w: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45FD1F" w14:textId="77777777" w:rsidR="006B18FF" w:rsidRDefault="006B18FF">
            <w:pPr>
              <w:pStyle w:val="Navadensplet"/>
              <w:spacing w:before="0" w:beforeAutospacing="0" w:after="0" w:afterAutospacing="0"/>
            </w:pPr>
            <w:r>
              <w:rPr>
                <w:lang w:val="en-US" w:eastAsia="en-US"/>
              </w:rPr>
              <w:t>1</w:t>
            </w:r>
            <w:r>
              <w:rPr>
                <w:color w:val="993366"/>
                <w:lang w:val="en-US" w:eastAsia="en-US"/>
              </w:rPr>
              <w:t>6</w:t>
            </w:r>
            <w:r>
              <w:rPr>
                <w:lang w:val="en-US" w:eastAsia="en-US"/>
              </w:rPr>
              <w:t>.</w:t>
            </w:r>
            <w:r>
              <w:rPr>
                <w:color w:val="993366"/>
                <w:lang w:val="en-US" w:eastAsia="en-US"/>
              </w:rPr>
              <w:t>3</w:t>
            </w:r>
            <w:r>
              <w:rPr>
                <w:lang w:val="en-US" w:eastAsia="en-US"/>
              </w:rPr>
              <w:t>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0C7F38" w14:textId="77777777" w:rsidR="006B18FF" w:rsidRDefault="006B18FF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  <w:r>
              <w:rPr>
                <w:lang w:val="en-US" w:eastAsia="en-US"/>
              </w:rPr>
              <w:t>Lunch</w:t>
            </w:r>
          </w:p>
        </w:tc>
      </w:tr>
      <w:tr w:rsidR="006B18FF" w14:paraId="2AC1E8FD" w14:textId="77777777" w:rsidTr="00F574C6">
        <w:tc>
          <w:tcPr>
            <w:tcW w:w="165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AF867E" w14:textId="77777777" w:rsidR="006B18FF" w:rsidRDefault="006B18FF">
            <w:pPr>
              <w:pStyle w:val="Navadensplet"/>
              <w:spacing w:before="0" w:beforeAutospacing="0" w:after="0" w:afterAutospacing="0"/>
              <w:rPr>
                <w:rStyle w:val="Krepko"/>
              </w:rPr>
            </w:pPr>
            <w:r>
              <w:rPr>
                <w:rStyle w:val="Krepko"/>
                <w:lang w:val="en-US" w:eastAsia="en-US"/>
              </w:rPr>
              <w:t xml:space="preserve">Monday, </w:t>
            </w:r>
          </w:p>
          <w:p w14:paraId="02C77B13" w14:textId="77777777" w:rsidR="006B18FF" w:rsidRDefault="006B18FF">
            <w:pPr>
              <w:pStyle w:val="Navadensplet"/>
              <w:spacing w:before="0" w:beforeAutospacing="0" w:after="0" w:afterAutospacing="0"/>
              <w:rPr>
                <w:rStyle w:val="Krepko"/>
                <w:b w:val="0"/>
                <w:bCs w:val="0"/>
                <w:lang w:val="en-US" w:eastAsia="en-US"/>
              </w:rPr>
            </w:pPr>
            <w:r>
              <w:rPr>
                <w:rStyle w:val="Krepko"/>
                <w:lang w:val="en-US" w:eastAsia="en-US"/>
              </w:rPr>
              <w:t>June 1</w:t>
            </w: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4E6C0E" w14:textId="09798B33" w:rsidR="00DD3C98" w:rsidRDefault="00DD3C98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  <w:r>
              <w:rPr>
                <w:lang w:val="en-US" w:eastAsia="en-US"/>
              </w:rPr>
              <w:t>Rectorate</w:t>
            </w:r>
          </w:p>
          <w:p w14:paraId="39C93F93" w14:textId="7DB9CF30" w:rsidR="006B18FF" w:rsidRDefault="006B18FF">
            <w:pPr>
              <w:pStyle w:val="Navadensplet"/>
              <w:spacing w:before="0" w:beforeAutospacing="0" w:after="0" w:afterAutospacing="0"/>
              <w:rPr>
                <w:rStyle w:val="Krepko"/>
                <w:b w:val="0"/>
                <w:bCs w:val="0"/>
                <w:lang w:val="en-US" w:eastAsia="en-US"/>
              </w:rPr>
            </w:pPr>
            <w:r>
              <w:rPr>
                <w:lang w:val="en-US" w:eastAsia="en-US"/>
              </w:rPr>
              <w:t>9:30-10:0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8C2AB" w14:textId="77777777" w:rsidR="006B18FF" w:rsidRDefault="006B18FF">
            <w:r>
              <w:rPr>
                <w:lang w:val="en-US" w:eastAsia="en-US"/>
              </w:rPr>
              <w:t>Welcome address:</w:t>
            </w:r>
          </w:p>
          <w:p w14:paraId="177109EB" w14:textId="77777777" w:rsidR="006B18FF" w:rsidRDefault="006B18FF" w:rsidP="00EF4638">
            <w:pPr>
              <w:pStyle w:val="Odstavekseznama"/>
              <w:numPr>
                <w:ilvl w:val="0"/>
                <w:numId w:val="1"/>
              </w:numPr>
              <w:rPr>
                <w:rFonts w:eastAsia="Times New Roman"/>
                <w:lang w:val="en-US" w:eastAsia="en-US"/>
              </w:rPr>
            </w:pPr>
            <w:r>
              <w:rPr>
                <w:rFonts w:eastAsia="Times New Roman"/>
                <w:lang w:val="en-US" w:eastAsia="en-US"/>
              </w:rPr>
              <w:t xml:space="preserve">Dr. Aleksander Panjek, Dean of the Faculty of Humanities, </w:t>
            </w:r>
          </w:p>
          <w:p w14:paraId="66963025" w14:textId="77777777" w:rsidR="006B18FF" w:rsidRDefault="006B18FF" w:rsidP="00EF4638">
            <w:pPr>
              <w:pStyle w:val="Odstavekseznama"/>
              <w:numPr>
                <w:ilvl w:val="0"/>
                <w:numId w:val="1"/>
              </w:numPr>
              <w:rPr>
                <w:rFonts w:eastAsia="Times New Roman"/>
                <w:lang w:val="en-US" w:eastAsia="en-US"/>
              </w:rPr>
            </w:pPr>
            <w:r>
              <w:rPr>
                <w:rFonts w:eastAsia="Times New Roman"/>
                <w:lang w:val="en-US" w:eastAsia="en-US"/>
              </w:rPr>
              <w:t xml:space="preserve">Dr. Klavdija Kutnar, Rector of the University of Primorska, </w:t>
            </w:r>
          </w:p>
        </w:tc>
      </w:tr>
      <w:tr w:rsidR="006B18FF" w14:paraId="61A0A886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13FAD0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89F3A6" w14:textId="77777777" w:rsidR="006B18FF" w:rsidRDefault="006B18FF">
            <w:pPr>
              <w:pStyle w:val="Navadensplet"/>
              <w:spacing w:before="0" w:beforeAutospacing="0" w:after="0" w:afterAutospacing="0"/>
              <w:rPr>
                <w:rStyle w:val="Krepko"/>
                <w:b w:val="0"/>
                <w:bCs w:val="0"/>
              </w:rPr>
            </w:pPr>
            <w:r>
              <w:rPr>
                <w:lang w:val="en-US" w:eastAsia="en-US"/>
              </w:rPr>
              <w:t>10:00-11:3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550B56" w14:textId="77777777" w:rsidR="006B18FF" w:rsidRDefault="006B18FF" w:rsidP="00EF4638">
            <w:pPr>
              <w:pStyle w:val="Odstavekseznama"/>
              <w:numPr>
                <w:ilvl w:val="0"/>
                <w:numId w:val="2"/>
              </w:numPr>
              <w:rPr>
                <w:rStyle w:val="Krepko"/>
                <w:rFonts w:eastAsia="Times New Roman"/>
                <w:b w:val="0"/>
                <w:bCs w:val="0"/>
              </w:rPr>
            </w:pPr>
            <w:r>
              <w:rPr>
                <w:rFonts w:eastAsia="Times New Roman"/>
                <w:lang w:val="en-US" w:eastAsia="en-US"/>
              </w:rPr>
              <w:t>Faculty of Humanities tour, Library, City tour</w:t>
            </w:r>
          </w:p>
        </w:tc>
      </w:tr>
      <w:tr w:rsidR="006B18FF" w14:paraId="435EBB9C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6E050D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C4C4E5" w14:textId="77777777" w:rsidR="006B18FF" w:rsidRDefault="006B18FF">
            <w:pPr>
              <w:pStyle w:val="Navadensplet"/>
              <w:spacing w:before="0" w:beforeAutospacing="0" w:after="0" w:afterAutospacing="0"/>
            </w:pP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C28B16" w14:textId="77777777" w:rsidR="006B18FF" w:rsidRDefault="006B18FF"/>
        </w:tc>
      </w:tr>
      <w:tr w:rsidR="006B18FF" w14:paraId="1456A3F9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5029D0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60D7BF" w14:textId="77777777" w:rsidR="006B18FF" w:rsidRDefault="006B18FF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  <w:r>
              <w:rPr>
                <w:lang w:val="en-US" w:eastAsia="en-US"/>
              </w:rPr>
              <w:t>12:</w:t>
            </w:r>
            <w:r>
              <w:rPr>
                <w:color w:val="993366"/>
                <w:lang w:val="en-US" w:eastAsia="en-US"/>
              </w:rPr>
              <w:t>0</w:t>
            </w:r>
            <w:r>
              <w:rPr>
                <w:lang w:val="en-US" w:eastAsia="en-US"/>
              </w:rPr>
              <w:t>0-13:</w:t>
            </w:r>
            <w:r>
              <w:rPr>
                <w:color w:val="993366"/>
                <w:lang w:val="en-US" w:eastAsia="en-US"/>
              </w:rPr>
              <w:t>0</w:t>
            </w:r>
            <w:r>
              <w:rPr>
                <w:lang w:val="en-US" w:eastAsia="en-US"/>
              </w:rPr>
              <w:t>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41834B" w14:textId="77777777" w:rsidR="006B18FF" w:rsidRDefault="006B18F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Lunch at Atrij</w:t>
            </w:r>
          </w:p>
        </w:tc>
      </w:tr>
      <w:tr w:rsidR="006B18FF" w14:paraId="7A11B5EB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DD451F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B1A2E8" w14:textId="77777777" w:rsidR="006B18FF" w:rsidRDefault="006B18F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1</w:t>
            </w:r>
            <w:r>
              <w:rPr>
                <w:color w:val="993366"/>
                <w:lang w:val="en-US" w:eastAsia="en-US"/>
              </w:rPr>
              <w:t>3</w:t>
            </w:r>
            <w:r>
              <w:rPr>
                <w:lang w:val="en-US" w:eastAsia="en-US"/>
              </w:rPr>
              <w:t>:</w:t>
            </w:r>
            <w:r>
              <w:rPr>
                <w:color w:val="993366"/>
                <w:lang w:val="en-US" w:eastAsia="en-US"/>
              </w:rPr>
              <w:t>3</w:t>
            </w:r>
            <w:r>
              <w:rPr>
                <w:lang w:val="en-US" w:eastAsia="en-US"/>
              </w:rPr>
              <w:t>0-1</w:t>
            </w:r>
            <w:r>
              <w:rPr>
                <w:color w:val="993366"/>
                <w:lang w:val="en-US" w:eastAsia="en-US"/>
              </w:rPr>
              <w:t>4</w:t>
            </w:r>
            <w:r>
              <w:rPr>
                <w:lang w:val="en-US" w:eastAsia="en-US"/>
              </w:rPr>
              <w:t>:</w:t>
            </w:r>
            <w:r>
              <w:rPr>
                <w:color w:val="993366"/>
                <w:lang w:val="en-US" w:eastAsia="en-US"/>
              </w:rPr>
              <w:t>4</w:t>
            </w:r>
            <w:r>
              <w:rPr>
                <w:lang w:val="en-US" w:eastAsia="en-US"/>
              </w:rPr>
              <w:t xml:space="preserve">0 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C386A8" w14:textId="77777777" w:rsidR="006B18FF" w:rsidRDefault="006B18F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Visit to the InnoRenew Institute in Izola</w:t>
            </w:r>
          </w:p>
        </w:tc>
      </w:tr>
      <w:tr w:rsidR="006B18FF" w14:paraId="38BA78EC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7CDEE0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7EFD70" w14:textId="77777777" w:rsidR="006B18FF" w:rsidRDefault="006B18FF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  <w:r>
              <w:rPr>
                <w:lang w:val="en-US" w:eastAsia="en-US"/>
              </w:rPr>
              <w:t>15:00- 17:0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CD5ECB" w14:textId="77777777" w:rsidR="006B18FF" w:rsidRDefault="006B18F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Guided tour of Piran</w:t>
            </w:r>
          </w:p>
        </w:tc>
      </w:tr>
      <w:tr w:rsidR="006B18FF" w14:paraId="0A548707" w14:textId="77777777" w:rsidTr="00F574C6">
        <w:tc>
          <w:tcPr>
            <w:tcW w:w="165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BDD424" w14:textId="77777777" w:rsidR="006B18FF" w:rsidRDefault="006B18FF">
            <w:pPr>
              <w:pStyle w:val="Navadensplet"/>
              <w:spacing w:before="0" w:beforeAutospacing="0" w:after="0" w:afterAutospacing="0"/>
              <w:rPr>
                <w:rStyle w:val="Krepko"/>
              </w:rPr>
            </w:pPr>
            <w:r>
              <w:rPr>
                <w:rStyle w:val="Krepko"/>
                <w:lang w:val="en-US" w:eastAsia="en-US"/>
              </w:rPr>
              <w:t xml:space="preserve">Tuesday, </w:t>
            </w:r>
          </w:p>
          <w:p w14:paraId="36AB89F1" w14:textId="77777777" w:rsidR="00DD3C98" w:rsidRDefault="006B18FF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  <w:r>
              <w:rPr>
                <w:rStyle w:val="Krepko"/>
                <w:lang w:val="en-US" w:eastAsia="en-US"/>
              </w:rPr>
              <w:t>June 2</w:t>
            </w:r>
            <w:r w:rsidR="00DD3C98">
              <w:rPr>
                <w:lang w:val="en-US" w:eastAsia="en-US"/>
              </w:rPr>
              <w:t xml:space="preserve"> </w:t>
            </w:r>
          </w:p>
          <w:p w14:paraId="6180642F" w14:textId="04B1648D" w:rsidR="006B18FF" w:rsidRDefault="00DD3C98">
            <w:pPr>
              <w:pStyle w:val="Navadensplet"/>
              <w:spacing w:before="0" w:beforeAutospacing="0" w:after="0" w:afterAutospacing="0"/>
              <w:rPr>
                <w:rStyle w:val="Krepko"/>
                <w:b w:val="0"/>
                <w:bCs w:val="0"/>
                <w:lang w:val="en-US" w:eastAsia="en-US"/>
              </w:rPr>
            </w:pPr>
            <w:r>
              <w:rPr>
                <w:lang w:val="en-US" w:eastAsia="en-US"/>
              </w:rPr>
              <w:t>(Levant 3)</w:t>
            </w: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FBE15" w14:textId="47E20608" w:rsidR="00DD3C98" w:rsidRDefault="00DD3C98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</w:p>
          <w:p w14:paraId="159049A0" w14:textId="16DDE325" w:rsidR="006B18FF" w:rsidRDefault="006B18FF">
            <w:pPr>
              <w:pStyle w:val="Navadensplet"/>
              <w:spacing w:before="0" w:beforeAutospacing="0" w:after="0" w:afterAutospacing="0"/>
            </w:pPr>
            <w:r>
              <w:rPr>
                <w:lang w:val="en-US" w:eastAsia="en-US"/>
              </w:rPr>
              <w:t>9:30-10:3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53DD7" w14:textId="77777777" w:rsidR="006B18FF" w:rsidRDefault="006B18F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Lectures</w:t>
            </w:r>
          </w:p>
          <w:p w14:paraId="56023C38" w14:textId="77777777" w:rsidR="006B18FF" w:rsidRDefault="006B18FF" w:rsidP="00EF4638">
            <w:pPr>
              <w:pStyle w:val="Odstavekseznama"/>
              <w:numPr>
                <w:ilvl w:val="0"/>
                <w:numId w:val="2"/>
              </w:numPr>
              <w:rPr>
                <w:rFonts w:eastAsia="Times New Roman"/>
                <w:lang w:val="en-US" w:eastAsia="en-US"/>
              </w:rPr>
            </w:pPr>
            <w:r>
              <w:rPr>
                <w:rFonts w:eastAsia="Times New Roman"/>
                <w:lang w:val="en-US" w:eastAsia="en-US"/>
              </w:rPr>
              <w:t>Aleš Oven, Presentation of the University of Primorska</w:t>
            </w:r>
          </w:p>
          <w:p w14:paraId="2ECD0564" w14:textId="77777777" w:rsidR="006B18FF" w:rsidRDefault="006B18FF" w:rsidP="00EF4638">
            <w:pPr>
              <w:pStyle w:val="Odstavekseznama"/>
              <w:numPr>
                <w:ilvl w:val="0"/>
                <w:numId w:val="2"/>
              </w:numPr>
              <w:rPr>
                <w:rFonts w:eastAsia="Times New Roman"/>
                <w:lang w:val="en-US" w:eastAsia="en-US"/>
              </w:rPr>
            </w:pPr>
            <w:r>
              <w:rPr>
                <w:rFonts w:eastAsia="Times New Roman"/>
                <w:lang w:val="en-US" w:eastAsia="en-US"/>
              </w:rPr>
              <w:t xml:space="preserve">Prof. Youssefi Amel: </w:t>
            </w:r>
            <w:r>
              <w:rPr>
                <w:rFonts w:eastAsia="Times New Roman"/>
                <w:i/>
                <w:iCs/>
                <w:lang w:val="en-US" w:eastAsia="en-US"/>
              </w:rPr>
              <w:t>Architectural heritage in Tlemcen as a marker of cultural  identity</w:t>
            </w:r>
            <w:r>
              <w:rPr>
                <w:rFonts w:eastAsia="Times New Roman"/>
                <w:lang w:val="en-US" w:eastAsia="en-US"/>
              </w:rPr>
              <w:t> </w:t>
            </w:r>
          </w:p>
        </w:tc>
      </w:tr>
      <w:tr w:rsidR="006B18FF" w14:paraId="060A2C82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7CCC5C6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CC198B" w14:textId="77777777" w:rsidR="006B18FF" w:rsidRDefault="006B18FF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  <w:r>
              <w:rPr>
                <w:lang w:val="en-US" w:eastAsia="en-US"/>
              </w:rPr>
              <w:t>10:30-11:0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FCB073" w14:textId="77777777" w:rsidR="006B18FF" w:rsidRDefault="006B18F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Coffee break</w:t>
            </w:r>
          </w:p>
        </w:tc>
      </w:tr>
      <w:tr w:rsidR="006B18FF" w14:paraId="52520AA7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5A2D19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8108EC" w14:textId="77777777" w:rsidR="006B18FF" w:rsidRDefault="006B18FF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  <w:r>
              <w:rPr>
                <w:lang w:val="en-US" w:eastAsia="en-US"/>
              </w:rPr>
              <w:t>11:00-12:3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4034B4" w14:textId="77777777" w:rsidR="006B18FF" w:rsidRDefault="006B18F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Lectures</w:t>
            </w:r>
          </w:p>
          <w:p w14:paraId="6032B79A" w14:textId="77777777" w:rsidR="006B18FF" w:rsidRDefault="006B18FF" w:rsidP="00EF4638">
            <w:pPr>
              <w:pStyle w:val="Odstavekseznama"/>
              <w:numPr>
                <w:ilvl w:val="0"/>
                <w:numId w:val="2"/>
              </w:numPr>
              <w:rPr>
                <w:rFonts w:eastAsia="Times New Roman"/>
                <w:lang w:val="en-US" w:eastAsia="en-US"/>
              </w:rPr>
            </w:pPr>
            <w:r>
              <w:rPr>
                <w:rFonts w:eastAsia="Times New Roman"/>
                <w:lang w:val="en-US" w:eastAsia="en-US"/>
              </w:rPr>
              <w:t xml:space="preserve">Prof. Mourtada Benazzouz: </w:t>
            </w:r>
            <w:r>
              <w:rPr>
                <w:rFonts w:eastAsia="Times New Roman"/>
                <w:i/>
                <w:iCs/>
                <w:lang w:val="en-US" w:eastAsia="en-US"/>
              </w:rPr>
              <w:t>Medical imaging and Cytology for Hematological disease detection</w:t>
            </w:r>
            <w:r>
              <w:rPr>
                <w:rFonts w:eastAsia="Times New Roman"/>
                <w:lang w:val="en-US" w:eastAsia="en-US"/>
              </w:rPr>
              <w:t xml:space="preserve"> </w:t>
            </w:r>
          </w:p>
          <w:p w14:paraId="14BA8376" w14:textId="77777777" w:rsidR="006B18FF" w:rsidRDefault="006B18FF" w:rsidP="00EF4638">
            <w:pPr>
              <w:pStyle w:val="Odstavekseznama"/>
              <w:numPr>
                <w:ilvl w:val="0"/>
                <w:numId w:val="2"/>
              </w:numPr>
              <w:rPr>
                <w:rFonts w:eastAsia="Times New Roman"/>
                <w:lang w:val="en-US" w:eastAsia="en-US"/>
              </w:rPr>
            </w:pPr>
            <w:r>
              <w:rPr>
                <w:rFonts w:eastAsia="Times New Roman"/>
                <w:lang w:val="en-US" w:eastAsia="en-US"/>
              </w:rPr>
              <w:t xml:space="preserve">Prof. Benhabib Abdelmadjid: </w:t>
            </w:r>
            <w:r>
              <w:rPr>
                <w:rFonts w:eastAsia="Times New Roman"/>
                <w:i/>
                <w:iCs/>
                <w:lang w:val="en-US" w:eastAsia="en-US"/>
              </w:rPr>
              <w:t>The Two Representations of Noah: Virtuous Selfhood in the Bible, Dialogical Intersubjectivity in the Qur'an -‎Toward an Intercultural Epistemology</w:t>
            </w:r>
          </w:p>
        </w:tc>
      </w:tr>
      <w:tr w:rsidR="006B18FF" w14:paraId="62B59DC7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6F78C5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8D7B6" w14:textId="77777777" w:rsidR="006B18FF" w:rsidRDefault="006B18FF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  <w:r>
              <w:rPr>
                <w:lang w:val="en-US" w:eastAsia="en-US"/>
              </w:rPr>
              <w:t>12:30-14:0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F83929" w14:textId="77777777" w:rsidR="006B18FF" w:rsidRDefault="006B18F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Lunch at Atrij</w:t>
            </w:r>
          </w:p>
        </w:tc>
      </w:tr>
      <w:tr w:rsidR="006B18FF" w14:paraId="31663011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72CADC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D4586" w14:textId="77777777" w:rsidR="006B18FF" w:rsidRDefault="006B18FF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  <w:r>
              <w:rPr>
                <w:lang w:val="en-US" w:eastAsia="en-US"/>
              </w:rPr>
              <w:t>14:00-16:0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C0D2DC" w14:textId="77777777" w:rsidR="006B18FF" w:rsidRDefault="006B18F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Visit to the Regional Museum of Koper</w:t>
            </w:r>
          </w:p>
        </w:tc>
      </w:tr>
      <w:tr w:rsidR="006B18FF" w14:paraId="10A09826" w14:textId="77777777" w:rsidTr="00F574C6">
        <w:tc>
          <w:tcPr>
            <w:tcW w:w="165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ED677" w14:textId="77777777" w:rsidR="006B18FF" w:rsidRDefault="006B18FF">
            <w:pPr>
              <w:pStyle w:val="Navadensplet"/>
              <w:spacing w:before="0" w:beforeAutospacing="0" w:after="0" w:afterAutospacing="0"/>
              <w:rPr>
                <w:rStyle w:val="Krepko"/>
                <w:b w:val="0"/>
                <w:bCs w:val="0"/>
              </w:rPr>
            </w:pPr>
            <w:r>
              <w:rPr>
                <w:rStyle w:val="Krepko"/>
                <w:lang w:val="en-US" w:eastAsia="en-US"/>
              </w:rPr>
              <w:t>Wednesday, June 3</w:t>
            </w:r>
          </w:p>
          <w:p w14:paraId="43866859" w14:textId="2C5044D7" w:rsidR="006B18FF" w:rsidRDefault="006B18FF">
            <w:pPr>
              <w:pStyle w:val="Navadensplet"/>
              <w:spacing w:before="0" w:beforeAutospacing="0" w:after="0" w:afterAutospacing="0"/>
              <w:rPr>
                <w:rStyle w:val="Krepko"/>
                <w:lang w:val="en-US" w:eastAsia="en-US"/>
              </w:rPr>
            </w:pPr>
          </w:p>
          <w:p w14:paraId="165E055C" w14:textId="77777777" w:rsidR="006B18FF" w:rsidRDefault="006B18FF">
            <w:pPr>
              <w:pStyle w:val="Navadensplet"/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06AE5" w14:textId="77777777" w:rsidR="006B18FF" w:rsidRDefault="006B18FF">
            <w:pPr>
              <w:pStyle w:val="Navadensplet"/>
              <w:spacing w:before="0" w:beforeAutospacing="0" w:after="0" w:afterAutospacing="0"/>
            </w:pPr>
            <w:r>
              <w:rPr>
                <w:color w:val="000000"/>
                <w:lang w:val="en-US" w:eastAsia="en-US"/>
              </w:rPr>
              <w:t>7:3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11B02E" w14:textId="77777777" w:rsidR="006B18FF" w:rsidRDefault="006B18FF">
            <w:pPr>
              <w:rPr>
                <w:lang w:val="en-US" w:eastAsia="en-US"/>
              </w:rPr>
            </w:pPr>
            <w:r>
              <w:rPr>
                <w:b/>
                <w:bCs/>
                <w:color w:val="000000"/>
                <w:lang w:val="en-US" w:eastAsia="en-US"/>
              </w:rPr>
              <w:t>Koper</w:t>
            </w:r>
            <w:r>
              <w:rPr>
                <w:color w:val="000000"/>
                <w:lang w:val="en-US" w:eastAsia="en-US"/>
              </w:rPr>
              <w:t> – meeting point: bus station Tržnica, Pristaniška street</w:t>
            </w:r>
          </w:p>
        </w:tc>
      </w:tr>
      <w:tr w:rsidR="006B18FF" w14:paraId="6C07BF38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F9AF8F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D10546" w14:textId="77777777" w:rsidR="006B18FF" w:rsidRDefault="006B18FF">
            <w:pPr>
              <w:pStyle w:val="Navadensplet"/>
              <w:spacing w:before="0" w:beforeAutospacing="0" w:after="0" w:afterAutospacing="0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7:30-9:3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C41FE0" w14:textId="77777777" w:rsidR="006B18FF" w:rsidRDefault="006B18FF">
            <w:pPr>
              <w:rPr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Bus departure from Koper towards Ljubljana.</w:t>
            </w:r>
          </w:p>
        </w:tc>
      </w:tr>
      <w:tr w:rsidR="006B18FF" w14:paraId="1CEC2D0F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3FC84D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F3D651" w14:textId="77777777" w:rsidR="006B18FF" w:rsidRDefault="006B18FF">
            <w:pPr>
              <w:pStyle w:val="Navadensplet"/>
              <w:spacing w:before="0" w:beforeAutospacing="0" w:after="0" w:afterAutospacing="0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9:30-1</w:t>
            </w:r>
            <w:r>
              <w:rPr>
                <w:color w:val="993366"/>
                <w:lang w:val="en-US" w:eastAsia="en-US"/>
              </w:rPr>
              <w:t>2</w:t>
            </w:r>
            <w:r>
              <w:rPr>
                <w:color w:val="000000"/>
                <w:lang w:val="en-US" w:eastAsia="en-US"/>
              </w:rPr>
              <w:t>:</w:t>
            </w:r>
            <w:r>
              <w:rPr>
                <w:color w:val="993366"/>
                <w:lang w:val="en-US" w:eastAsia="en-US"/>
              </w:rPr>
              <w:t>45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719894" w14:textId="77777777" w:rsidR="006B18FF" w:rsidRDefault="006B18FF">
            <w:pPr>
              <w:rPr>
                <w:color w:val="000000"/>
                <w:lang w:val="en-US" w:eastAsia="en-US"/>
              </w:rPr>
            </w:pPr>
            <w:r>
              <w:rPr>
                <w:b/>
                <w:bCs/>
                <w:color w:val="000000"/>
                <w:lang w:val="en-US" w:eastAsia="en-US"/>
              </w:rPr>
              <w:t>Ljubljana</w:t>
            </w:r>
            <w:r>
              <w:rPr>
                <w:color w:val="000000"/>
                <w:lang w:val="en-US" w:eastAsia="en-US"/>
              </w:rPr>
              <w:t xml:space="preserve"> – guided walk through Ljubljana: Trnovo, Ljubljanica, Congress Square, Triple Bridge, markets, Čopova street, Nebotičnik and Rog Centre. </w:t>
            </w:r>
          </w:p>
          <w:p w14:paraId="42F71BA4" w14:textId="77777777" w:rsidR="006B18FF" w:rsidRDefault="006B18FF">
            <w:pPr>
              <w:rPr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Bus departure from bus station at Prekmurski trg/Poljanski nasip.</w:t>
            </w:r>
          </w:p>
        </w:tc>
      </w:tr>
      <w:tr w:rsidR="006B18FF" w14:paraId="45943869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89610E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5D304D" w14:textId="77777777" w:rsidR="006B18FF" w:rsidRDefault="006B18FF">
            <w:pPr>
              <w:pStyle w:val="Navadensplet"/>
              <w:spacing w:before="0" w:beforeAutospacing="0" w:after="0" w:afterAutospacing="0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12:45-13:2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2C820" w14:textId="77777777" w:rsidR="006B18FF" w:rsidRDefault="006B18FF">
            <w:pPr>
              <w:rPr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Bus departure from Ljubljana towards Kranj.</w:t>
            </w:r>
          </w:p>
        </w:tc>
      </w:tr>
      <w:tr w:rsidR="006B18FF" w14:paraId="65660729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44E43E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F4FF09" w14:textId="77777777" w:rsidR="006B18FF" w:rsidRDefault="006B18FF">
            <w:pPr>
              <w:pStyle w:val="Navadensplet"/>
              <w:spacing w:before="0" w:beforeAutospacing="0" w:after="0" w:afterAutospacing="0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13:20-15:0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E8ADF2" w14:textId="77777777" w:rsidR="006B18FF" w:rsidRDefault="006B18FF">
            <w:pPr>
              <w:rPr>
                <w:lang w:val="en-US" w:eastAsia="en-US"/>
              </w:rPr>
            </w:pPr>
            <w:r>
              <w:rPr>
                <w:b/>
                <w:bCs/>
                <w:color w:val="000000"/>
                <w:lang w:val="en-US" w:eastAsia="en-US"/>
              </w:rPr>
              <w:t>Kranj</w:t>
            </w:r>
            <w:r>
              <w:rPr>
                <w:color w:val="000000"/>
                <w:lang w:val="en-US" w:eastAsia="en-US"/>
              </w:rPr>
              <w:t> – Lunch at Buf pizzeria, Savski otok.</w:t>
            </w:r>
          </w:p>
        </w:tc>
      </w:tr>
      <w:tr w:rsidR="006B18FF" w14:paraId="6B12A726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2D9F77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4B5D76" w14:textId="77777777" w:rsidR="006B18FF" w:rsidRDefault="006B18FF">
            <w:pPr>
              <w:pStyle w:val="Navadensplet"/>
              <w:spacing w:before="0" w:beforeAutospacing="0" w:after="0" w:afterAutospacing="0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15:00-15:3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4D71C7" w14:textId="77777777" w:rsidR="006B18FF" w:rsidRDefault="006B18FF">
            <w:pPr>
              <w:rPr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Bus departure from Kranj towards Bled.</w:t>
            </w:r>
          </w:p>
        </w:tc>
      </w:tr>
      <w:tr w:rsidR="006B18FF" w14:paraId="1E1D0CAE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A33E10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90BCF6" w14:textId="77777777" w:rsidR="006B18FF" w:rsidRDefault="006B18FF">
            <w:pPr>
              <w:pStyle w:val="Navadensplet"/>
              <w:spacing w:before="0" w:beforeAutospacing="0" w:after="0" w:afterAutospacing="0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15:30-17:0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ADF858" w14:textId="77777777" w:rsidR="006B18FF" w:rsidRDefault="006B18FF">
            <w:pPr>
              <w:rPr>
                <w:lang w:val="en-US" w:eastAsia="en-US"/>
              </w:rPr>
            </w:pPr>
            <w:r>
              <w:rPr>
                <w:b/>
                <w:bCs/>
                <w:color w:val="000000"/>
                <w:lang w:val="en-US" w:eastAsia="en-US"/>
              </w:rPr>
              <w:t>Bled</w:t>
            </w:r>
            <w:r>
              <w:rPr>
                <w:color w:val="000000"/>
                <w:lang w:val="en-US" w:eastAsia="en-US"/>
              </w:rPr>
              <w:t> – visit of the castle.</w:t>
            </w:r>
          </w:p>
        </w:tc>
      </w:tr>
      <w:tr w:rsidR="006B18FF" w14:paraId="2AE9F3A4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7C3857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A463C" w14:textId="77777777" w:rsidR="006B18FF" w:rsidRDefault="006B18FF">
            <w:pPr>
              <w:pStyle w:val="Navadensplet"/>
              <w:spacing w:before="0" w:beforeAutospacing="0" w:after="0" w:afterAutospacing="0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17:00-18:3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B54377" w14:textId="77777777" w:rsidR="006B18FF" w:rsidRDefault="006B18FF">
            <w:pPr>
              <w:rPr>
                <w:lang w:val="en-US" w:eastAsia="en-US"/>
              </w:rPr>
            </w:pPr>
            <w:r>
              <w:rPr>
                <w:b/>
                <w:bCs/>
                <w:color w:val="000000"/>
                <w:lang w:val="en-US" w:eastAsia="en-US"/>
              </w:rPr>
              <w:t>Bled</w:t>
            </w:r>
            <w:r>
              <w:rPr>
                <w:color w:val="000000"/>
                <w:lang w:val="en-US" w:eastAsia="en-US"/>
              </w:rPr>
              <w:t> – free time near the lake.</w:t>
            </w:r>
          </w:p>
        </w:tc>
      </w:tr>
      <w:tr w:rsidR="006B18FF" w14:paraId="6E886C7D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349206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D2D9E8" w14:textId="77777777" w:rsidR="006B18FF" w:rsidRDefault="006B18FF">
            <w:pPr>
              <w:pStyle w:val="Navadensplet"/>
              <w:spacing w:before="0" w:beforeAutospacing="0" w:after="0" w:afterAutospacing="0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18:30-20:3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FE5826" w14:textId="77777777" w:rsidR="006B18FF" w:rsidRDefault="006B18FF">
            <w:pPr>
              <w:rPr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Bus departure from Bled towards Koper.</w:t>
            </w:r>
          </w:p>
        </w:tc>
      </w:tr>
      <w:tr w:rsidR="006B18FF" w14:paraId="7801B747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B6EA94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51EA49" w14:textId="77777777" w:rsidR="006B18FF" w:rsidRDefault="006B18FF">
            <w:pPr>
              <w:pStyle w:val="Navadensplet"/>
              <w:spacing w:before="0" w:beforeAutospacing="0" w:after="0" w:afterAutospacing="0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20:3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5C70A" w14:textId="77777777" w:rsidR="006B18FF" w:rsidRDefault="006B18FF">
            <w:pPr>
              <w:rPr>
                <w:b/>
                <w:bCs/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Approximate arrival to Koper.</w:t>
            </w:r>
          </w:p>
        </w:tc>
      </w:tr>
      <w:tr w:rsidR="006B18FF" w14:paraId="5474B7F0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E1072A" w14:textId="77777777" w:rsidR="006B18FF" w:rsidRDefault="006B18FF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DCD782" w14:textId="6115C4D2" w:rsidR="006B18FF" w:rsidRDefault="006B18FF">
            <w:pPr>
              <w:pStyle w:val="Navadensplet"/>
              <w:spacing w:before="0" w:beforeAutospacing="0" w:after="0" w:afterAutospacing="0"/>
              <w:rPr>
                <w:color w:val="000000"/>
                <w:lang w:val="en-US" w:eastAsia="en-US"/>
              </w:rPr>
            </w:pP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447CCD" w14:textId="0E094B53" w:rsidR="006B18FF" w:rsidRDefault="006B18FF">
            <w:pPr>
              <w:rPr>
                <w:color w:val="000000"/>
                <w:lang w:val="en-US" w:eastAsia="en-US"/>
              </w:rPr>
            </w:pPr>
          </w:p>
        </w:tc>
      </w:tr>
      <w:tr w:rsidR="00F574C6" w14:paraId="1698EAA2" w14:textId="77777777" w:rsidTr="00F574C6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7898AF" w14:textId="77777777" w:rsidR="00F574C6" w:rsidRDefault="00F574C6" w:rsidP="00F574C6">
            <w:pPr>
              <w:pStyle w:val="Navadensplet"/>
              <w:spacing w:before="0" w:beforeAutospacing="0" w:after="0" w:afterAutospacing="0"/>
              <w:rPr>
                <w:rStyle w:val="Krepko"/>
              </w:rPr>
            </w:pPr>
            <w:r>
              <w:rPr>
                <w:rStyle w:val="Krepko"/>
                <w:lang w:val="en-US" w:eastAsia="en-US"/>
              </w:rPr>
              <w:t xml:space="preserve">Thursday, </w:t>
            </w:r>
          </w:p>
          <w:p w14:paraId="1F373A11" w14:textId="35864BF0" w:rsidR="00F574C6" w:rsidRDefault="00F574C6" w:rsidP="00F574C6">
            <w:pPr>
              <w:rPr>
                <w:rStyle w:val="Krepko"/>
                <w:b w:val="0"/>
                <w:bCs w:val="0"/>
                <w:lang w:val="en-US" w:eastAsia="en-US"/>
              </w:rPr>
            </w:pPr>
            <w:r>
              <w:rPr>
                <w:rStyle w:val="Krepko"/>
                <w:lang w:val="en-US" w:eastAsia="en-US"/>
              </w:rPr>
              <w:t>June 4</w:t>
            </w: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B6309" w14:textId="1B2CA108" w:rsidR="00F574C6" w:rsidRDefault="00F574C6" w:rsidP="00F574C6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  <w:r>
              <w:rPr>
                <w:lang w:val="en-US" w:eastAsia="en-US"/>
              </w:rPr>
              <w:t>9:00-17:0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32756" w14:textId="4E1B05D1" w:rsidR="00F574C6" w:rsidRDefault="00F574C6" w:rsidP="00F574C6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Mythical Park Rodik and Škocjan Caves</w:t>
            </w:r>
          </w:p>
        </w:tc>
      </w:tr>
      <w:tr w:rsidR="00F574C6" w14:paraId="19910B35" w14:textId="77777777" w:rsidTr="00F574C6">
        <w:tc>
          <w:tcPr>
            <w:tcW w:w="16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DC5E1E" w14:textId="77777777" w:rsidR="00F574C6" w:rsidRDefault="00F574C6" w:rsidP="00F574C6">
            <w:pPr>
              <w:pStyle w:val="Navadensplet"/>
              <w:spacing w:before="0" w:beforeAutospacing="0" w:after="0" w:afterAutospacing="0"/>
              <w:rPr>
                <w:rStyle w:val="Krepko"/>
              </w:rPr>
            </w:pPr>
            <w:r>
              <w:rPr>
                <w:rStyle w:val="Krepko"/>
                <w:lang w:val="en-US" w:eastAsia="en-US"/>
              </w:rPr>
              <w:t xml:space="preserve">Friday, </w:t>
            </w:r>
          </w:p>
          <w:p w14:paraId="55136F60" w14:textId="77777777" w:rsidR="00F574C6" w:rsidRDefault="00F574C6" w:rsidP="00F574C6">
            <w:pPr>
              <w:pStyle w:val="Navadensplet"/>
              <w:spacing w:before="0" w:beforeAutospacing="0" w:after="0" w:afterAutospacing="0"/>
              <w:rPr>
                <w:rStyle w:val="Krepko"/>
                <w:lang w:val="en-US" w:eastAsia="en-US"/>
              </w:rPr>
            </w:pPr>
            <w:r>
              <w:rPr>
                <w:rStyle w:val="Krepko"/>
                <w:lang w:val="en-US" w:eastAsia="en-US"/>
              </w:rPr>
              <w:t>June 5</w:t>
            </w:r>
          </w:p>
          <w:p w14:paraId="3E0A402A" w14:textId="65A4A4D8" w:rsidR="00F574C6" w:rsidRDefault="00F574C6" w:rsidP="00F574C6">
            <w:pPr>
              <w:pStyle w:val="Navadensplet"/>
              <w:spacing w:before="0" w:beforeAutospacing="0" w:after="0" w:afterAutospacing="0"/>
              <w:rPr>
                <w:rStyle w:val="Krepko"/>
                <w:lang w:val="en-US" w:eastAsia="en-US"/>
              </w:rPr>
            </w:pPr>
            <w:r>
              <w:rPr>
                <w:lang w:val="en-US" w:eastAsia="en-US"/>
              </w:rPr>
              <w:lastRenderedPageBreak/>
              <w:t>(Levant 3)</w:t>
            </w: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C6267" w14:textId="77777777" w:rsidR="00F574C6" w:rsidRDefault="00F574C6" w:rsidP="00F574C6">
            <w:pPr>
              <w:pStyle w:val="Navadensplet"/>
              <w:spacing w:before="0" w:beforeAutospacing="0" w:after="0" w:afterAutospacing="0"/>
            </w:pPr>
            <w:r>
              <w:rPr>
                <w:lang w:val="en-US" w:eastAsia="en-US"/>
              </w:rPr>
              <w:lastRenderedPageBreak/>
              <w:t>9:30-11:0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67C669" w14:textId="77777777" w:rsidR="00F574C6" w:rsidRDefault="00F574C6" w:rsidP="00F574C6">
            <w:r>
              <w:rPr>
                <w:lang w:val="en-US" w:eastAsia="en-US"/>
              </w:rPr>
              <w:t>Students presentations</w:t>
            </w:r>
          </w:p>
          <w:p w14:paraId="5B337E70" w14:textId="77777777" w:rsidR="00F574C6" w:rsidRDefault="00F574C6" w:rsidP="00F574C6">
            <w:pPr>
              <w:pStyle w:val="Odstavekseznama"/>
              <w:numPr>
                <w:ilvl w:val="0"/>
                <w:numId w:val="2"/>
              </w:numPr>
              <w:rPr>
                <w:rFonts w:eastAsia="Times New Roman"/>
                <w:lang w:val="en-US" w:eastAsia="en-US"/>
              </w:rPr>
            </w:pPr>
            <w:r>
              <w:rPr>
                <w:rFonts w:eastAsia="Times New Roman"/>
                <w:lang w:val="en-US" w:eastAsia="en-US"/>
              </w:rPr>
              <w:t>Students from the University of Tlemcen (video)</w:t>
            </w:r>
          </w:p>
          <w:p w14:paraId="64B89DF7" w14:textId="14909E99" w:rsidR="00F574C6" w:rsidRDefault="00F574C6" w:rsidP="00F574C6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lastRenderedPageBreak/>
              <w:t>Students from the UP</w:t>
            </w:r>
          </w:p>
        </w:tc>
      </w:tr>
      <w:tr w:rsidR="00F574C6" w14:paraId="20A1E2DB" w14:textId="77777777" w:rsidTr="00F574C6">
        <w:tc>
          <w:tcPr>
            <w:tcW w:w="165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5CB372" w14:textId="7AF87312" w:rsidR="00F574C6" w:rsidRDefault="00F574C6" w:rsidP="00F574C6">
            <w:pPr>
              <w:pStyle w:val="Navadensplet"/>
              <w:spacing w:before="0" w:beforeAutospacing="0" w:after="0" w:afterAutospacing="0"/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5D06BD" w14:textId="77777777" w:rsidR="00F574C6" w:rsidRDefault="00F574C6" w:rsidP="00F574C6">
            <w:pPr>
              <w:pStyle w:val="Navadensplet"/>
              <w:spacing w:before="0" w:beforeAutospacing="0" w:after="0" w:afterAutospacing="0"/>
            </w:pPr>
            <w:r>
              <w:rPr>
                <w:lang w:val="en-US" w:eastAsia="en-US"/>
              </w:rPr>
              <w:t>11:00-11:3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D850D5" w14:textId="77777777" w:rsidR="00F574C6" w:rsidRDefault="00F574C6" w:rsidP="00F574C6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Coffee break</w:t>
            </w:r>
          </w:p>
        </w:tc>
      </w:tr>
      <w:tr w:rsidR="00F574C6" w14:paraId="1A98E673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88BF7A" w14:textId="77777777" w:rsidR="00F574C6" w:rsidRDefault="00F574C6" w:rsidP="00F574C6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2695F3" w14:textId="77777777" w:rsidR="00F574C6" w:rsidRDefault="00F574C6" w:rsidP="00F574C6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  <w:r>
              <w:rPr>
                <w:lang w:val="en-US" w:eastAsia="en-US"/>
              </w:rPr>
              <w:t>11:30-13:0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532AAD" w14:textId="77777777" w:rsidR="00F574C6" w:rsidRDefault="00F574C6" w:rsidP="00F574C6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Workshop</w:t>
            </w:r>
          </w:p>
        </w:tc>
      </w:tr>
      <w:tr w:rsidR="00F574C6" w14:paraId="7729CCDF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CD8BB6" w14:textId="77777777" w:rsidR="00F574C6" w:rsidRDefault="00F574C6" w:rsidP="00F574C6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75BF53" w14:textId="77777777" w:rsidR="00F574C6" w:rsidRDefault="00F574C6" w:rsidP="00F574C6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  <w:r>
              <w:rPr>
                <w:lang w:val="en-US" w:eastAsia="en-US"/>
              </w:rPr>
              <w:t>13:00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9B6E2" w14:textId="77777777" w:rsidR="00F574C6" w:rsidRDefault="00F574C6" w:rsidP="00F574C6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Lunch</w:t>
            </w:r>
          </w:p>
        </w:tc>
      </w:tr>
      <w:tr w:rsidR="00F574C6" w14:paraId="59708DB1" w14:textId="77777777" w:rsidTr="00F574C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9A57FE0" w14:textId="77777777" w:rsidR="00F574C6" w:rsidRDefault="00F574C6" w:rsidP="00F574C6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276766" w14:textId="77777777" w:rsidR="00F574C6" w:rsidRDefault="00F574C6" w:rsidP="00F574C6">
            <w:pPr>
              <w:rPr>
                <w:lang w:val="en-US" w:eastAsia="en-US"/>
              </w:rPr>
            </w:pP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B6A8A4" w14:textId="77777777" w:rsidR="00F574C6" w:rsidRDefault="00F574C6" w:rsidP="00F574C6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Free afternoon</w:t>
            </w:r>
          </w:p>
        </w:tc>
      </w:tr>
      <w:tr w:rsidR="00A60649" w14:paraId="361F1BD0" w14:textId="77777777" w:rsidTr="00F574C6">
        <w:trPr>
          <w:gridAfter w:val="1"/>
          <w:wAfter w:w="6020" w:type="dxa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F8B1B7" w14:textId="77777777" w:rsidR="00A60649" w:rsidRDefault="00A60649" w:rsidP="00F574C6">
            <w:pPr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6A154" w14:textId="77777777" w:rsidR="00A60649" w:rsidRDefault="00A60649" w:rsidP="00F574C6">
            <w:pPr>
              <w:pStyle w:val="Navadensplet"/>
              <w:spacing w:before="0" w:beforeAutospacing="0" w:after="0" w:afterAutospacing="0"/>
              <w:rPr>
                <w:lang w:val="en-US" w:eastAsia="en-US"/>
              </w:rPr>
            </w:pPr>
          </w:p>
        </w:tc>
      </w:tr>
      <w:tr w:rsidR="00A60649" w14:paraId="68042656" w14:textId="77777777" w:rsidTr="00F574C6">
        <w:trPr>
          <w:gridAfter w:val="1"/>
          <w:wAfter w:w="6020" w:type="dxa"/>
        </w:trPr>
        <w:tc>
          <w:tcPr>
            <w:tcW w:w="165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AC21E" w14:textId="77777777" w:rsidR="00A60649" w:rsidRDefault="00A60649" w:rsidP="00F574C6">
            <w:pPr>
              <w:rPr>
                <w:rStyle w:val="Krepko"/>
                <w:rFonts w:ascii="Calibri Light" w:hAnsi="Calibri Light" w:cs="Calibri Light"/>
              </w:rPr>
            </w:pPr>
            <w:r>
              <w:rPr>
                <w:rStyle w:val="Krepko"/>
                <w:rFonts w:ascii="Calibri Light" w:hAnsi="Calibri Light" w:cs="Calibri Light"/>
                <w:lang w:val="en-US" w:eastAsia="en-US"/>
              </w:rPr>
              <w:t xml:space="preserve">Saturday, </w:t>
            </w:r>
          </w:p>
          <w:p w14:paraId="1A75E4A6" w14:textId="77777777" w:rsidR="00A60649" w:rsidRDefault="00A60649" w:rsidP="00F574C6">
            <w:pPr>
              <w:rPr>
                <w:rStyle w:val="Krepko"/>
                <w:rFonts w:ascii="Calibri Light" w:hAnsi="Calibri Light" w:cs="Calibri Light"/>
                <w:lang w:val="en-US" w:eastAsia="en-US"/>
              </w:rPr>
            </w:pPr>
            <w:r>
              <w:rPr>
                <w:rStyle w:val="Krepko"/>
                <w:rFonts w:ascii="Calibri Light" w:hAnsi="Calibri Light" w:cs="Calibri Light"/>
                <w:lang w:val="en-US" w:eastAsia="en-US"/>
              </w:rPr>
              <w:t>June 6,</w:t>
            </w:r>
          </w:p>
          <w:p w14:paraId="37D16F6D" w14:textId="77777777" w:rsidR="00A60649" w:rsidRDefault="00A60649" w:rsidP="00F574C6">
            <w:pPr>
              <w:rPr>
                <w:rStyle w:val="Krepko"/>
                <w:rFonts w:ascii="Calibri Light" w:hAnsi="Calibri Light" w:cs="Calibri Light"/>
                <w:lang w:val="en-US" w:eastAsia="en-US"/>
              </w:rPr>
            </w:pPr>
            <w:r>
              <w:rPr>
                <w:rStyle w:val="Krepko"/>
                <w:rFonts w:ascii="Calibri Light" w:hAnsi="Calibri Light" w:cs="Calibri Light"/>
                <w:lang w:val="en-US" w:eastAsia="en-US"/>
              </w:rPr>
              <w:t>Sunday,</w:t>
            </w:r>
          </w:p>
          <w:p w14:paraId="78AC6822" w14:textId="77777777" w:rsidR="00A60649" w:rsidRDefault="00A60649" w:rsidP="00F574C6">
            <w:pPr>
              <w:rPr>
                <w:rStyle w:val="Krepko"/>
                <w:rFonts w:ascii="Calibri Light" w:hAnsi="Calibri Light" w:cs="Calibri Light"/>
                <w:lang w:val="en-US" w:eastAsia="en-US"/>
              </w:rPr>
            </w:pPr>
            <w:r>
              <w:rPr>
                <w:rStyle w:val="Krepko"/>
                <w:rFonts w:ascii="Calibri Light" w:hAnsi="Calibri Light" w:cs="Calibri Light"/>
                <w:lang w:val="en-US" w:eastAsia="en-US"/>
              </w:rPr>
              <w:t>June 7,</w:t>
            </w:r>
          </w:p>
          <w:p w14:paraId="0923E1C2" w14:textId="77777777" w:rsidR="00A60649" w:rsidRDefault="00A60649" w:rsidP="00F574C6">
            <w:pPr>
              <w:rPr>
                <w:rStyle w:val="Krepko"/>
                <w:rFonts w:ascii="Calibri Light" w:hAnsi="Calibri Light" w:cs="Calibri Light"/>
                <w:lang w:val="en-US" w:eastAsia="en-US"/>
              </w:rPr>
            </w:pPr>
            <w:r>
              <w:rPr>
                <w:rStyle w:val="Krepko"/>
                <w:rFonts w:ascii="Calibri Light" w:hAnsi="Calibri Light" w:cs="Calibri Light"/>
                <w:lang w:val="en-US" w:eastAsia="en-US"/>
              </w:rPr>
              <w:t>Monday,</w:t>
            </w:r>
          </w:p>
          <w:p w14:paraId="40987744" w14:textId="77777777" w:rsidR="00A60649" w:rsidRDefault="00A60649" w:rsidP="00F574C6">
            <w:pPr>
              <w:rPr>
                <w:rStyle w:val="Krepko"/>
                <w:rFonts w:ascii="Calibri Light" w:hAnsi="Calibri Light" w:cs="Calibri Light"/>
                <w:lang w:val="en-US" w:eastAsia="en-US"/>
              </w:rPr>
            </w:pPr>
            <w:r>
              <w:rPr>
                <w:rStyle w:val="Krepko"/>
                <w:rFonts w:ascii="Calibri Light" w:hAnsi="Calibri Light" w:cs="Calibri Light"/>
                <w:lang w:val="en-US" w:eastAsia="en-US"/>
              </w:rPr>
              <w:t xml:space="preserve">June 8, </w:t>
            </w:r>
          </w:p>
          <w:p w14:paraId="3424307D" w14:textId="77777777" w:rsidR="00A60649" w:rsidRDefault="00A60649" w:rsidP="00F574C6">
            <w:pPr>
              <w:pStyle w:val="Navadensplet"/>
              <w:spacing w:before="0" w:beforeAutospacing="0" w:after="0" w:afterAutospacing="0"/>
              <w:rPr>
                <w:rStyle w:val="Krepko"/>
                <w:b w:val="0"/>
                <w:bCs w:val="0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4FB82" w14:textId="77777777" w:rsidR="00A60649" w:rsidRDefault="00A60649" w:rsidP="00F574C6">
            <w:pPr>
              <w:pStyle w:val="Navadensplet"/>
              <w:spacing w:before="0" w:beforeAutospacing="0" w:after="0" w:afterAutospacing="0"/>
            </w:pPr>
          </w:p>
        </w:tc>
      </w:tr>
      <w:tr w:rsidR="00F574C6" w14:paraId="76AB0E6B" w14:textId="77777777" w:rsidTr="00F574C6">
        <w:tc>
          <w:tcPr>
            <w:tcW w:w="16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F9B7F" w14:textId="77777777" w:rsidR="00F574C6" w:rsidRDefault="00F574C6" w:rsidP="00F574C6">
            <w:pPr>
              <w:rPr>
                <w:rStyle w:val="Krepko"/>
                <w:lang w:val="en-US" w:eastAsia="en-US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CF9FA" w14:textId="77777777" w:rsidR="00F574C6" w:rsidRDefault="00F574C6" w:rsidP="00F574C6">
            <w:pPr>
              <w:pStyle w:val="Navadensplet"/>
              <w:spacing w:before="0" w:beforeAutospacing="0" w:after="0" w:afterAutospacing="0"/>
            </w:pPr>
          </w:p>
        </w:tc>
        <w:tc>
          <w:tcPr>
            <w:tcW w:w="6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ED76C" w14:textId="77777777" w:rsidR="00F574C6" w:rsidRDefault="00F574C6" w:rsidP="00F574C6">
            <w:pPr>
              <w:rPr>
                <w:lang w:val="en-US" w:eastAsia="en-US"/>
              </w:rPr>
            </w:pPr>
          </w:p>
        </w:tc>
      </w:tr>
    </w:tbl>
    <w:p w14:paraId="56D7325E" w14:textId="77777777" w:rsidR="00880F54" w:rsidRDefault="00880F54"/>
    <w:sectPr w:rsidR="00880F54" w:rsidSect="00662C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192173"/>
    <w:multiLevelType w:val="hybridMultilevel"/>
    <w:tmpl w:val="444A4440"/>
    <w:lvl w:ilvl="0" w:tplc="8FEA70F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F278E1"/>
    <w:multiLevelType w:val="hybridMultilevel"/>
    <w:tmpl w:val="27D8CCBA"/>
    <w:lvl w:ilvl="0" w:tplc="5E46419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xMjOzNDczMTO0sDBQ0lEKTi0uzszPAykwrgUAYVGtDywAAAA="/>
  </w:docVars>
  <w:rsids>
    <w:rsidRoot w:val="006B18FF"/>
    <w:rsid w:val="0008388F"/>
    <w:rsid w:val="00143A0D"/>
    <w:rsid w:val="00662C69"/>
    <w:rsid w:val="006B18FF"/>
    <w:rsid w:val="00880F54"/>
    <w:rsid w:val="00A60649"/>
    <w:rsid w:val="00A86DAF"/>
    <w:rsid w:val="00DD3C98"/>
    <w:rsid w:val="00F5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9D2AD1"/>
  <w15:chartTrackingRefBased/>
  <w15:docId w15:val="{BC266683-80A3-404C-BBF4-81CE952E8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B18FF"/>
    <w:pPr>
      <w:spacing w:after="0" w:line="240" w:lineRule="auto"/>
    </w:pPr>
    <w:rPr>
      <w:rFonts w:ascii="Calibri" w:hAnsi="Calibri" w:cs="Calibri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uiPriority w:val="99"/>
    <w:semiHidden/>
    <w:unhideWhenUsed/>
    <w:rsid w:val="006B18FF"/>
    <w:pPr>
      <w:spacing w:before="100" w:beforeAutospacing="1" w:after="100" w:afterAutospacing="1"/>
    </w:pPr>
  </w:style>
  <w:style w:type="paragraph" w:styleId="Odstavekseznama">
    <w:name w:val="List Paragraph"/>
    <w:basedOn w:val="Navaden"/>
    <w:uiPriority w:val="34"/>
    <w:qFormat/>
    <w:rsid w:val="006B18FF"/>
    <w:pPr>
      <w:ind w:left="720"/>
    </w:pPr>
  </w:style>
  <w:style w:type="character" w:styleId="Krepko">
    <w:name w:val="Strong"/>
    <w:basedOn w:val="Privzetapisavaodstavka"/>
    <w:uiPriority w:val="22"/>
    <w:qFormat/>
    <w:rsid w:val="006B18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9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d129013-ffc9-4b3f-8ed5-fd633147cea1">
      <Terms xmlns="http://schemas.microsoft.com/office/infopath/2007/PartnerControls"/>
    </lcf76f155ced4ddcb4097134ff3c332f>
    <TaxCatchAll xmlns="d6b04637-35a3-4262-9ed0-2c58b7c93ec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6E95342A3EC64F899A27E4FFBDBC59" ma:contentTypeVersion="18" ma:contentTypeDescription="Ustvari nov dokument." ma:contentTypeScope="" ma:versionID="30b2d0b568d46adc2df642de84ef978c">
  <xsd:schema xmlns:xsd="http://www.w3.org/2001/XMLSchema" xmlns:xs="http://www.w3.org/2001/XMLSchema" xmlns:p="http://schemas.microsoft.com/office/2006/metadata/properties" xmlns:ns2="d6b04637-35a3-4262-9ed0-2c58b7c93ec3" xmlns:ns3="ed129013-ffc9-4b3f-8ed5-fd633147cea1" targetNamespace="http://schemas.microsoft.com/office/2006/metadata/properties" ma:root="true" ma:fieldsID="d149b7922935ab9c9c25ec05feeaf9e7" ns2:_="" ns3:_="">
    <xsd:import namespace="d6b04637-35a3-4262-9ed0-2c58b7c93ec3"/>
    <xsd:import namespace="ed129013-ffc9-4b3f-8ed5-fd633147cea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04637-35a3-4262-9ed0-2c58b7c93e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a502b39-7ecf-41b0-bcf4-58967352593d}" ma:internalName="TaxCatchAll" ma:showField="CatchAllData" ma:web="d6b04637-35a3-4262-9ed0-2c58b7c93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129013-ffc9-4b3f-8ed5-fd633147c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0938a081-a76a-4171-adc7-1d45bc8862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3477CF-BE69-4334-9753-F8BEBEE051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E686E2-566C-4839-BCFB-70AC42C7A45F}">
  <ds:schemaRefs>
    <ds:schemaRef ds:uri="http://schemas.microsoft.com/office/2006/metadata/properties"/>
    <ds:schemaRef ds:uri="http://schemas.microsoft.com/office/infopath/2007/PartnerControls"/>
    <ds:schemaRef ds:uri="ed129013-ffc9-4b3f-8ed5-fd633147cea1"/>
    <ds:schemaRef ds:uri="d6b04637-35a3-4262-9ed0-2c58b7c93ec3"/>
  </ds:schemaRefs>
</ds:datastoreItem>
</file>

<file path=customXml/itemProps3.xml><?xml version="1.0" encoding="utf-8"?>
<ds:datastoreItem xmlns:ds="http://schemas.openxmlformats.org/officeDocument/2006/customXml" ds:itemID="{8DE81176-C6AE-4767-B003-A84D4FAAC4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b04637-35a3-4262-9ed0-2c58b7c93ec3"/>
    <ds:schemaRef ds:uri="ed129013-ffc9-4b3f-8ed5-fd633147ce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78</Characters>
  <Application>Microsoft Office Word</Application>
  <DocSecurity>4</DocSecurity>
  <Lines>15</Lines>
  <Paragraphs>4</Paragraphs>
  <ScaleCrop>false</ScaleCrop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Bertok</dc:creator>
  <cp:keywords/>
  <dc:description/>
  <cp:lastModifiedBy>Monika D'Amico</cp:lastModifiedBy>
  <cp:revision>2</cp:revision>
  <dcterms:created xsi:type="dcterms:W3CDTF">2026-05-28T08:52:00Z</dcterms:created>
  <dcterms:modified xsi:type="dcterms:W3CDTF">2026-05-28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6E95342A3EC64F899A27E4FFBDBC59</vt:lpwstr>
  </property>
</Properties>
</file>